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9.0 -->
  <w:body>
    <w:p w:rsidR="00AC5275" w:rsidP="00785EE1">
      <w:pPr>
        <w:pStyle w:val="Title"/>
        <w:spacing w:line="360" w:lineRule="auto"/>
        <w:jc w:val="both"/>
      </w:pPr>
      <w:r>
        <w:t xml:space="preserve">10 </w:t>
      </w:r>
      <w:r w:rsidR="00E46ECA">
        <w:t xml:space="preserve">easy </w:t>
      </w:r>
      <w:r w:rsidR="00024FCC">
        <w:t>ways to cut down</w:t>
      </w:r>
      <w:r>
        <w:t xml:space="preserve"> 500 calories</w:t>
      </w:r>
      <w:r w:rsidR="00024FCC">
        <w:t xml:space="preserve"> in</w:t>
      </w:r>
      <w:r>
        <w:t xml:space="preserve"> a day</w:t>
      </w:r>
    </w:p>
    <w:p w:rsidR="00024FCC" w:rsidRPr="00785EE1" w:rsidP="00785EE1">
      <w:pPr>
        <w:spacing w:line="360" w:lineRule="auto"/>
        <w:jc w:val="both"/>
        <w:rPr>
          <w:sz w:val="28"/>
          <w:szCs w:val="28"/>
        </w:rPr>
      </w:pPr>
      <w:r w:rsidRPr="00785EE1">
        <w:rPr>
          <w:sz w:val="28"/>
          <w:szCs w:val="28"/>
        </w:rPr>
        <w:t>No mat</w:t>
      </w:r>
      <w:r w:rsidRPr="00785EE1" w:rsidR="00E46ECA">
        <w:rPr>
          <w:sz w:val="28"/>
          <w:szCs w:val="28"/>
        </w:rPr>
        <w:t xml:space="preserve">ter your diet, you must do workouts and exercise </w:t>
      </w:r>
      <w:r w:rsidRPr="00785EE1">
        <w:rPr>
          <w:sz w:val="28"/>
          <w:szCs w:val="28"/>
        </w:rPr>
        <w:t>daily to lose weight and cut calories. For most overweight people, cutting about 500 calories</w:t>
      </w:r>
      <w:r w:rsidRPr="00785EE1" w:rsidR="00E46ECA">
        <w:rPr>
          <w:sz w:val="28"/>
          <w:szCs w:val="28"/>
        </w:rPr>
        <w:t xml:space="preserve"> in</w:t>
      </w:r>
      <w:r w:rsidRPr="00785EE1">
        <w:rPr>
          <w:sz w:val="28"/>
          <w:szCs w:val="28"/>
        </w:rPr>
        <w:t xml:space="preserve"> a</w:t>
      </w:r>
      <w:r w:rsidRPr="00785EE1" w:rsidR="00E46ECA">
        <w:rPr>
          <w:sz w:val="28"/>
          <w:szCs w:val="28"/>
        </w:rPr>
        <w:t xml:space="preserve"> single day is a good task to start.</w:t>
      </w:r>
    </w:p>
    <w:p w:rsidR="00AC5275" w:rsidRPr="00785EE1" w:rsidP="00785EE1">
      <w:pPr>
        <w:spacing w:line="360" w:lineRule="auto"/>
        <w:jc w:val="both"/>
        <w:rPr>
          <w:sz w:val="28"/>
          <w:szCs w:val="28"/>
        </w:rPr>
      </w:pPr>
      <w:r w:rsidRPr="00785EE1">
        <w:rPr>
          <w:sz w:val="28"/>
          <w:szCs w:val="28"/>
        </w:rPr>
        <w:t xml:space="preserve"> Eating less than </w:t>
      </w:r>
      <w:r w:rsidRPr="00785EE1">
        <w:rPr>
          <w:sz w:val="28"/>
          <w:szCs w:val="28"/>
        </w:rPr>
        <w:t xml:space="preserve">500 calories a day will surely lose about 1 pound (450 g) </w:t>
      </w:r>
      <w:r w:rsidRPr="00785EE1" w:rsidR="00024FCC">
        <w:rPr>
          <w:sz w:val="28"/>
          <w:szCs w:val="28"/>
        </w:rPr>
        <w:t xml:space="preserve">weekly. </w:t>
      </w:r>
      <w:r w:rsidRPr="00785EE1">
        <w:rPr>
          <w:sz w:val="28"/>
          <w:szCs w:val="28"/>
        </w:rPr>
        <w:t>Always meet with your healthcare provider</w:t>
      </w:r>
      <w:r w:rsidRPr="00785EE1" w:rsidR="00024FCC">
        <w:rPr>
          <w:sz w:val="28"/>
          <w:szCs w:val="28"/>
        </w:rPr>
        <w:t xml:space="preserve"> to decide</w:t>
      </w:r>
      <w:r w:rsidRPr="00785EE1">
        <w:rPr>
          <w:sz w:val="28"/>
          <w:szCs w:val="28"/>
        </w:rPr>
        <w:t xml:space="preserve"> on a healthy weight before</w:t>
      </w:r>
      <w:r w:rsidRPr="00785EE1" w:rsidR="00024FCC">
        <w:rPr>
          <w:sz w:val="28"/>
          <w:szCs w:val="28"/>
        </w:rPr>
        <w:t xml:space="preserve"> start</w:t>
      </w:r>
      <w:r w:rsidRPr="00785EE1">
        <w:rPr>
          <w:sz w:val="28"/>
          <w:szCs w:val="28"/>
        </w:rPr>
        <w:t>ing a weight-loss diet</w:t>
      </w:r>
      <w:r w:rsidR="00150EF8">
        <w:rPr>
          <w:sz w:val="28"/>
          <w:szCs w:val="28"/>
        </w:rPr>
        <w:t xml:space="preserve">, and can </w:t>
      </w:r>
      <w:r w:rsidR="00D101EB">
        <w:rPr>
          <w:sz w:val="28"/>
          <w:szCs w:val="28"/>
        </w:rPr>
        <w:t>cu</w:t>
      </w:r>
      <w:r w:rsidR="00150EF8">
        <w:rPr>
          <w:sz w:val="28"/>
          <w:szCs w:val="28"/>
        </w:rPr>
        <w:t>t</w:t>
      </w:r>
      <w:r w:rsidRPr="00785EE1" w:rsidR="00024FCC">
        <w:rPr>
          <w:sz w:val="28"/>
          <w:szCs w:val="28"/>
        </w:rPr>
        <w:t xml:space="preserve"> calories daily</w:t>
      </w:r>
      <w:r w:rsidRPr="00785EE1">
        <w:rPr>
          <w:sz w:val="28"/>
          <w:szCs w:val="28"/>
        </w:rPr>
        <w:t>.</w:t>
      </w:r>
    </w:p>
    <w:p w:rsidR="00AC5275" w:rsidRPr="003D3791" w:rsidP="00785EE1">
      <w:pPr>
        <w:pStyle w:val="Heading1"/>
        <w:spacing w:line="360" w:lineRule="auto"/>
        <w:jc w:val="both"/>
      </w:pPr>
      <w:r>
        <w:t xml:space="preserve">HOW TO </w:t>
      </w:r>
      <w:r>
        <w:t xml:space="preserve">CUT </w:t>
      </w:r>
      <w:r w:rsidRPr="003D3791">
        <w:t xml:space="preserve"> CALORIES</w:t>
      </w:r>
      <w:r w:rsidRPr="003D3791">
        <w:t xml:space="preserve"> A DAY: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>Try these</w:t>
      </w:r>
      <w:r w:rsidRPr="00785EE1" w:rsidR="00024FCC">
        <w:rPr>
          <w:sz w:val="24"/>
          <w:szCs w:val="24"/>
        </w:rPr>
        <w:t xml:space="preserve"> </w:t>
      </w:r>
      <w:r w:rsidRPr="00785EE1">
        <w:rPr>
          <w:sz w:val="24"/>
          <w:szCs w:val="24"/>
        </w:rPr>
        <w:t xml:space="preserve"> 10 ways</w:t>
      </w:r>
      <w:r w:rsidRPr="00785EE1" w:rsidR="00024FCC">
        <w:rPr>
          <w:sz w:val="24"/>
          <w:szCs w:val="24"/>
        </w:rPr>
        <w:t xml:space="preserve"> suggested by experts and trainers</w:t>
      </w:r>
      <w:r w:rsidRPr="00785EE1">
        <w:rPr>
          <w:sz w:val="24"/>
          <w:szCs w:val="24"/>
        </w:rPr>
        <w:t xml:space="preserve"> to cut</w:t>
      </w:r>
      <w:r w:rsidRPr="00785EE1" w:rsidR="00024FCC">
        <w:rPr>
          <w:sz w:val="24"/>
          <w:szCs w:val="24"/>
        </w:rPr>
        <w:t xml:space="preserve"> down 500 calories</w:t>
      </w:r>
      <w:r w:rsidRPr="00785EE1">
        <w:rPr>
          <w:sz w:val="24"/>
          <w:szCs w:val="24"/>
        </w:rPr>
        <w:t xml:space="preserve"> da</w:t>
      </w:r>
      <w:r w:rsidRPr="00785EE1" w:rsidR="00024FCC">
        <w:rPr>
          <w:sz w:val="24"/>
          <w:szCs w:val="24"/>
        </w:rPr>
        <w:t>il</w:t>
      </w:r>
      <w:r w:rsidRPr="00785EE1">
        <w:rPr>
          <w:sz w:val="24"/>
          <w:szCs w:val="24"/>
        </w:rPr>
        <w:t>y</w:t>
      </w:r>
      <w:r w:rsidRPr="00785EE1" w:rsidR="00024FCC">
        <w:rPr>
          <w:sz w:val="24"/>
          <w:szCs w:val="24"/>
        </w:rPr>
        <w:t>.</w:t>
      </w:r>
    </w:p>
    <w:p w:rsidR="00024FCC" w:rsidRPr="003D3791" w:rsidP="003C2597">
      <w:pPr>
        <w:pStyle w:val="Heading2"/>
        <w:numPr>
          <w:ilvl w:val="0"/>
          <w:numId w:val="9"/>
        </w:numPr>
      </w:pPr>
      <w:r w:rsidRPr="003D3791">
        <w:rPr>
          <w:rStyle w:val="Heading2Char"/>
          <w:b/>
          <w:bCs/>
        </w:rPr>
        <w:t>CHECK YOUR SNACK</w:t>
      </w:r>
      <w:r w:rsidRPr="003D3791">
        <w:t>.</w:t>
      </w:r>
    </w:p>
    <w:p w:rsidR="00EA3219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Many peopl</w:t>
      </w:r>
      <w:r w:rsidRPr="00785EE1" w:rsidR="006A3634">
        <w:rPr>
          <w:sz w:val="24"/>
          <w:szCs w:val="24"/>
        </w:rPr>
        <w:t>e look for some</w:t>
      </w:r>
      <w:r w:rsidRPr="00785EE1" w:rsidR="00CE3233">
        <w:rPr>
          <w:sz w:val="24"/>
          <w:szCs w:val="24"/>
        </w:rPr>
        <w:t xml:space="preserve"> snack</w:t>
      </w:r>
      <w:r w:rsidRPr="00785EE1" w:rsidR="00AC5275">
        <w:rPr>
          <w:sz w:val="24"/>
          <w:szCs w:val="24"/>
        </w:rPr>
        <w:t>s in between</w:t>
      </w:r>
      <w:r w:rsidRPr="00785EE1" w:rsidR="006A3634">
        <w:rPr>
          <w:sz w:val="24"/>
          <w:szCs w:val="24"/>
        </w:rPr>
        <w:t xml:space="preserve"> meals. Snacking is good</w:t>
      </w:r>
      <w:r w:rsidRPr="00785EE1" w:rsidR="00AC5275">
        <w:rPr>
          <w:sz w:val="24"/>
          <w:szCs w:val="24"/>
        </w:rPr>
        <w:t xml:space="preserve"> </w:t>
      </w:r>
      <w:r w:rsidRPr="00785EE1" w:rsidR="006A3634">
        <w:rPr>
          <w:sz w:val="24"/>
          <w:szCs w:val="24"/>
        </w:rPr>
        <w:t>when you find the right that will contain less amount of</w:t>
      </w:r>
      <w:r w:rsidRPr="00785EE1" w:rsidR="00AC5275">
        <w:rPr>
          <w:sz w:val="24"/>
          <w:szCs w:val="24"/>
        </w:rPr>
        <w:t xml:space="preserve"> calories. The key </w:t>
      </w:r>
      <w:r w:rsidRPr="00785EE1" w:rsidR="00CE3233">
        <w:rPr>
          <w:sz w:val="24"/>
          <w:szCs w:val="24"/>
        </w:rPr>
        <w:t xml:space="preserve">point </w:t>
      </w:r>
      <w:r w:rsidRPr="00785EE1" w:rsidR="00AC5275">
        <w:rPr>
          <w:sz w:val="24"/>
          <w:szCs w:val="24"/>
        </w:rPr>
        <w:t>is</w:t>
      </w:r>
      <w:r w:rsidRPr="00785EE1" w:rsidR="00CE3233">
        <w:rPr>
          <w:sz w:val="24"/>
          <w:szCs w:val="24"/>
        </w:rPr>
        <w:t xml:space="preserve"> to get healthy snacks</w:t>
      </w:r>
      <w:r w:rsidRPr="00785EE1" w:rsidR="00AC5275">
        <w:rPr>
          <w:sz w:val="24"/>
          <w:szCs w:val="24"/>
        </w:rPr>
        <w:t xml:space="preserve"> when</w:t>
      </w:r>
      <w:r w:rsidRPr="00785EE1" w:rsidR="00CE3233">
        <w:rPr>
          <w:sz w:val="24"/>
          <w:szCs w:val="24"/>
        </w:rPr>
        <w:t xml:space="preserve"> you feel hungry.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Instead of an 85 g packet of flavored chips with 425 calories, choose a cup (250 mg) of fresh popcorn with only 31 calories, some cheese low in </w:t>
      </w:r>
      <w:r w:rsidRPr="00785EE1" w:rsidR="00EA3219">
        <w:rPr>
          <w:sz w:val="24"/>
          <w:szCs w:val="24"/>
        </w:rPr>
        <w:t>fats</w:t>
      </w:r>
      <w:r w:rsidRPr="00785EE1">
        <w:rPr>
          <w:sz w:val="24"/>
          <w:szCs w:val="24"/>
        </w:rPr>
        <w:t>, or a small app</w:t>
      </w:r>
      <w:r w:rsidRPr="00785EE1" w:rsidR="00EA3219">
        <w:rPr>
          <w:sz w:val="24"/>
          <w:szCs w:val="24"/>
        </w:rPr>
        <w:t>le</w:t>
      </w:r>
      <w:r w:rsidRPr="00785EE1">
        <w:rPr>
          <w:sz w:val="24"/>
          <w:szCs w:val="24"/>
        </w:rPr>
        <w:t>. Choosing</w:t>
      </w:r>
      <w:r w:rsidRPr="00785EE1" w:rsidR="00EA3219">
        <w:rPr>
          <w:sz w:val="24"/>
          <w:szCs w:val="24"/>
        </w:rPr>
        <w:t xml:space="preserve"> a healthy snack 2 times a day will easily </w:t>
      </w:r>
      <w:r w:rsidRPr="00785EE1">
        <w:rPr>
          <w:sz w:val="24"/>
          <w:szCs w:val="24"/>
        </w:rPr>
        <w:t>reduce 500 ca</w:t>
      </w:r>
      <w:r w:rsidRPr="00785EE1">
        <w:rPr>
          <w:sz w:val="24"/>
          <w:szCs w:val="24"/>
        </w:rPr>
        <w:t>lories.</w:t>
      </w:r>
    </w:p>
    <w:p w:rsidR="003D3791" w:rsidRPr="003D3791" w:rsidP="003C2597">
      <w:pPr>
        <w:pStyle w:val="Heading2"/>
        <w:numPr>
          <w:ilvl w:val="0"/>
          <w:numId w:val="9"/>
        </w:numPr>
        <w:spacing w:line="360" w:lineRule="auto"/>
        <w:jc w:val="both"/>
        <w:rPr>
          <w:b w:val="0"/>
        </w:rPr>
      </w:pPr>
      <w:r w:rsidRPr="003D3791">
        <w:rPr>
          <w:rStyle w:val="Heading2Char"/>
          <w:b/>
          <w:bCs/>
        </w:rPr>
        <w:t>REMOVE A HIGH-CALORIE DIET</w:t>
      </w:r>
      <w:r w:rsidRPr="003D3791">
        <w:rPr>
          <w:b w:val="0"/>
        </w:rPr>
        <w:t>.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Try to cut </w:t>
      </w:r>
      <w:r w:rsidRPr="00785EE1" w:rsidR="00E629E2">
        <w:rPr>
          <w:sz w:val="24"/>
          <w:szCs w:val="24"/>
        </w:rPr>
        <w:t>1</w:t>
      </w:r>
      <w:r w:rsidRPr="00785EE1">
        <w:rPr>
          <w:sz w:val="24"/>
          <w:szCs w:val="24"/>
        </w:rPr>
        <w:t xml:space="preserve"> </w:t>
      </w:r>
      <w:r w:rsidRPr="00785EE1" w:rsidR="00E629E2">
        <w:rPr>
          <w:sz w:val="24"/>
          <w:szCs w:val="24"/>
        </w:rPr>
        <w:t>diet that is high in calorie</w:t>
      </w:r>
      <w:r w:rsidRPr="00785EE1">
        <w:rPr>
          <w:sz w:val="24"/>
          <w:szCs w:val="24"/>
        </w:rPr>
        <w:t>s dail</w:t>
      </w:r>
      <w:r w:rsidRPr="00785EE1" w:rsidR="00E629E2">
        <w:rPr>
          <w:sz w:val="24"/>
          <w:szCs w:val="24"/>
        </w:rPr>
        <w:t>y. Like if</w:t>
      </w:r>
      <w:r w:rsidRPr="00785EE1">
        <w:rPr>
          <w:sz w:val="24"/>
          <w:szCs w:val="24"/>
        </w:rPr>
        <w:t xml:space="preserve"> it is a donut </w:t>
      </w:r>
      <w:r w:rsidRPr="00785EE1" w:rsidR="00E629E2">
        <w:rPr>
          <w:sz w:val="24"/>
          <w:szCs w:val="24"/>
        </w:rPr>
        <w:t xml:space="preserve">in the morning, a brownie or packet of chips for </w:t>
      </w:r>
      <w:r w:rsidRPr="00785EE1">
        <w:rPr>
          <w:sz w:val="24"/>
          <w:szCs w:val="24"/>
        </w:rPr>
        <w:t>lunch, or a chocolate cake after dinner, you will</w:t>
      </w:r>
      <w:r w:rsidRPr="00785EE1" w:rsidR="00E629E2">
        <w:rPr>
          <w:sz w:val="24"/>
          <w:szCs w:val="24"/>
        </w:rPr>
        <w:t xml:space="preserve"> save or cut about</w:t>
      </w:r>
      <w:r w:rsidRPr="00785EE1">
        <w:rPr>
          <w:sz w:val="24"/>
          <w:szCs w:val="24"/>
        </w:rPr>
        <w:t xml:space="preserve"> 250 to </w:t>
      </w:r>
      <w:r w:rsidRPr="00785EE1" w:rsidR="00E629E2">
        <w:rPr>
          <w:sz w:val="24"/>
          <w:szCs w:val="24"/>
        </w:rPr>
        <w:t xml:space="preserve">350 calories or more. To burn </w:t>
      </w:r>
      <w:r w:rsidRPr="00785EE1">
        <w:rPr>
          <w:sz w:val="24"/>
          <w:szCs w:val="24"/>
        </w:rPr>
        <w:t xml:space="preserve">other 150 </w:t>
      </w:r>
      <w:r w:rsidRPr="00785EE1" w:rsidR="00E629E2">
        <w:rPr>
          <w:sz w:val="24"/>
          <w:szCs w:val="24"/>
        </w:rPr>
        <w:t>calories, take a 40-minute normal</w:t>
      </w:r>
      <w:r w:rsidRPr="00785EE1">
        <w:rPr>
          <w:sz w:val="24"/>
          <w:szCs w:val="24"/>
        </w:rPr>
        <w:t xml:space="preserve"> walk after</w:t>
      </w:r>
      <w:r w:rsidRPr="00785EE1" w:rsidR="00E629E2">
        <w:rPr>
          <w:sz w:val="24"/>
          <w:szCs w:val="24"/>
        </w:rPr>
        <w:t xml:space="preserve"> </w:t>
      </w:r>
      <w:r w:rsidRPr="00785EE1">
        <w:rPr>
          <w:sz w:val="24"/>
          <w:szCs w:val="24"/>
        </w:rPr>
        <w:t>lunch or dinner.</w:t>
      </w:r>
    </w:p>
    <w:p w:rsidR="00E629E2" w:rsidP="003C2597">
      <w:pPr>
        <w:pStyle w:val="Heading2"/>
        <w:numPr>
          <w:ilvl w:val="0"/>
          <w:numId w:val="9"/>
        </w:numPr>
        <w:spacing w:line="360" w:lineRule="auto"/>
        <w:jc w:val="both"/>
      </w:pPr>
      <w:r>
        <w:t>CUT CALORIES FROM DRINKS.</w:t>
      </w:r>
    </w:p>
    <w:p w:rsidR="00043B68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>One re</w:t>
      </w:r>
      <w:r w:rsidRPr="00785EE1" w:rsidR="007F2C34">
        <w:rPr>
          <w:sz w:val="24"/>
          <w:szCs w:val="24"/>
        </w:rPr>
        <w:t xml:space="preserve">gular soda </w:t>
      </w:r>
      <w:r w:rsidRPr="00785EE1" w:rsidR="00AC5275">
        <w:rPr>
          <w:sz w:val="24"/>
          <w:szCs w:val="24"/>
        </w:rPr>
        <w:t>(</w:t>
      </w:r>
      <w:r w:rsidRPr="00785EE1" w:rsidR="007F2C34">
        <w:rPr>
          <w:sz w:val="24"/>
          <w:szCs w:val="24"/>
        </w:rPr>
        <w:t xml:space="preserve"> about</w:t>
      </w:r>
      <w:r w:rsidRPr="00785EE1" w:rsidR="007F2C34">
        <w:rPr>
          <w:sz w:val="24"/>
          <w:szCs w:val="24"/>
        </w:rPr>
        <w:t xml:space="preserve"> 355 mL)</w:t>
      </w:r>
      <w:r w:rsidRPr="00785EE1" w:rsidR="00AC5275">
        <w:rPr>
          <w:sz w:val="24"/>
          <w:szCs w:val="24"/>
        </w:rPr>
        <w:t xml:space="preserve"> has abou</w:t>
      </w:r>
      <w:r w:rsidRPr="00785EE1" w:rsidR="007F2C34">
        <w:rPr>
          <w:sz w:val="24"/>
          <w:szCs w:val="24"/>
        </w:rPr>
        <w:t>t 150 calories, and a 475 mL flavored latte has about 250 calories or more.</w:t>
      </w:r>
      <w:r w:rsidRPr="00785EE1" w:rsidR="00AC5275">
        <w:rPr>
          <w:sz w:val="24"/>
          <w:szCs w:val="24"/>
        </w:rPr>
        <w:t xml:space="preserve"> Fruit smoothies </w:t>
      </w:r>
      <w:r w:rsidRPr="00785EE1" w:rsidR="007F2C34">
        <w:rPr>
          <w:sz w:val="24"/>
          <w:szCs w:val="24"/>
        </w:rPr>
        <w:t xml:space="preserve">also </w:t>
      </w:r>
      <w:r w:rsidRPr="00785EE1" w:rsidR="00AC5275">
        <w:rPr>
          <w:sz w:val="24"/>
          <w:szCs w:val="24"/>
        </w:rPr>
        <w:t>have many calories</w:t>
      </w:r>
      <w:r w:rsidRPr="00785EE1">
        <w:rPr>
          <w:sz w:val="24"/>
          <w:szCs w:val="24"/>
        </w:rPr>
        <w:t>, as many as 400 in 475 mL per glass or serving. Two cups</w:t>
      </w:r>
      <w:r w:rsidRPr="00785EE1" w:rsidR="00AC5275">
        <w:rPr>
          <w:sz w:val="24"/>
          <w:szCs w:val="24"/>
        </w:rPr>
        <w:t xml:space="preserve"> of sweet drinks</w:t>
      </w:r>
      <w:r w:rsidRPr="00785EE1">
        <w:rPr>
          <w:sz w:val="24"/>
          <w:szCs w:val="24"/>
        </w:rPr>
        <w:t xml:space="preserve"> daily can easily cut calories by more than 500</w:t>
      </w:r>
      <w:r w:rsidRPr="00785EE1" w:rsidR="00AC5275">
        <w:rPr>
          <w:sz w:val="24"/>
          <w:szCs w:val="24"/>
        </w:rPr>
        <w:t>.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Choose </w:t>
      </w:r>
      <w:r w:rsidRPr="00785EE1" w:rsidR="00043B68">
        <w:rPr>
          <w:sz w:val="24"/>
          <w:szCs w:val="24"/>
        </w:rPr>
        <w:t xml:space="preserve">plain </w:t>
      </w:r>
      <w:r w:rsidRPr="00785EE1">
        <w:rPr>
          <w:sz w:val="24"/>
          <w:szCs w:val="24"/>
        </w:rPr>
        <w:t>water</w:t>
      </w:r>
      <w:r w:rsidRPr="00785EE1" w:rsidR="00043B68">
        <w:rPr>
          <w:sz w:val="24"/>
          <w:szCs w:val="24"/>
        </w:rPr>
        <w:t>, flavored water,</w:t>
      </w:r>
      <w:r w:rsidRPr="00785EE1">
        <w:rPr>
          <w:sz w:val="24"/>
          <w:szCs w:val="24"/>
        </w:rPr>
        <w:t xml:space="preserve"> or </w:t>
      </w:r>
      <w:r w:rsidR="00F33096">
        <w:rPr>
          <w:sz w:val="24"/>
          <w:szCs w:val="24"/>
        </w:rPr>
        <w:t xml:space="preserve">tea or black, and </w:t>
      </w:r>
      <w:r w:rsidR="00F33096">
        <w:rPr>
          <w:sz w:val="24"/>
          <w:szCs w:val="24"/>
        </w:rPr>
        <w:t xml:space="preserve">cut </w:t>
      </w:r>
      <w:r w:rsidRPr="00785EE1">
        <w:rPr>
          <w:sz w:val="24"/>
          <w:szCs w:val="24"/>
        </w:rPr>
        <w:t>calories</w:t>
      </w:r>
      <w:r w:rsidRPr="00785EE1">
        <w:rPr>
          <w:sz w:val="24"/>
          <w:szCs w:val="24"/>
        </w:rPr>
        <w:t xml:space="preserve"> for foods that will help you feel full.</w:t>
      </w:r>
    </w:p>
    <w:p w:rsidR="00043B68" w:rsidRPr="00043B68" w:rsidP="003C2597">
      <w:pPr>
        <w:pStyle w:val="Heading2"/>
        <w:numPr>
          <w:ilvl w:val="0"/>
          <w:numId w:val="9"/>
        </w:numPr>
        <w:spacing w:line="360" w:lineRule="auto"/>
        <w:jc w:val="both"/>
        <w:rPr>
          <w:b w:val="0"/>
        </w:rPr>
      </w:pPr>
      <w:r>
        <w:rPr>
          <w:rStyle w:val="Heading2Char"/>
          <w:b/>
        </w:rPr>
        <w:t>SKIP THE SECOND SERVING OF DIET</w:t>
      </w:r>
      <w:r w:rsidRPr="00043B68">
        <w:rPr>
          <w:b w:val="0"/>
        </w:rPr>
        <w:t>.</w:t>
      </w:r>
    </w:p>
    <w:p w:rsidR="00043B68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Taking a second plate or serving can add up to many</w:t>
      </w:r>
      <w:r w:rsidRPr="00785EE1" w:rsidR="00AC5275">
        <w:rPr>
          <w:sz w:val="24"/>
          <w:szCs w:val="24"/>
        </w:rPr>
        <w:t xml:space="preserve"> unwanted calories. It is </w:t>
      </w:r>
      <w:r w:rsidRPr="00785EE1">
        <w:rPr>
          <w:sz w:val="24"/>
          <w:szCs w:val="24"/>
        </w:rPr>
        <w:t xml:space="preserve">very easy to fill your plate when you </w:t>
      </w:r>
      <w:r w:rsidRPr="00785EE1" w:rsidR="00AC5275">
        <w:rPr>
          <w:sz w:val="24"/>
          <w:szCs w:val="24"/>
        </w:rPr>
        <w:t>serve</w:t>
      </w:r>
      <w:r w:rsidRPr="00785EE1">
        <w:rPr>
          <w:sz w:val="24"/>
          <w:szCs w:val="24"/>
        </w:rPr>
        <w:t xml:space="preserve"> </w:t>
      </w:r>
      <w:r w:rsidRPr="00785EE1" w:rsidR="00AC5275">
        <w:rPr>
          <w:sz w:val="24"/>
          <w:szCs w:val="24"/>
        </w:rPr>
        <w:t>food</w:t>
      </w:r>
      <w:r w:rsidRPr="00785EE1">
        <w:rPr>
          <w:sz w:val="24"/>
          <w:szCs w:val="24"/>
        </w:rPr>
        <w:t xml:space="preserve"> to the family on the table.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But try to fill your plate only once and keep extras in the kitchen. Or, if </w:t>
      </w:r>
      <w:r w:rsidRPr="00785EE1">
        <w:rPr>
          <w:sz w:val="24"/>
          <w:szCs w:val="24"/>
        </w:rPr>
        <w:t>you still feel unsatisfied or in need of 2</w:t>
      </w:r>
      <w:r w:rsidRPr="00785EE1">
        <w:rPr>
          <w:sz w:val="24"/>
          <w:szCs w:val="24"/>
          <w:vertAlign w:val="superscript"/>
        </w:rPr>
        <w:t>nd</w:t>
      </w:r>
      <w:r w:rsidRPr="00785EE1">
        <w:rPr>
          <w:sz w:val="24"/>
          <w:szCs w:val="24"/>
        </w:rPr>
        <w:t xml:space="preserve"> serving, add a second plate of vegetables, fruit, or salad.</w:t>
      </w:r>
    </w:p>
    <w:p w:rsidR="00043B68" w:rsidRPr="00043B68" w:rsidP="003C2597">
      <w:pPr>
        <w:pStyle w:val="Heading2"/>
        <w:numPr>
          <w:ilvl w:val="0"/>
          <w:numId w:val="9"/>
        </w:numPr>
        <w:spacing w:line="360" w:lineRule="auto"/>
        <w:jc w:val="both"/>
        <w:rPr>
          <w:b w:val="0"/>
        </w:rPr>
      </w:pPr>
      <w:r>
        <w:rPr>
          <w:rStyle w:val="Heading2Char"/>
          <w:b/>
        </w:rPr>
        <w:t xml:space="preserve">USE </w:t>
      </w:r>
      <w:r w:rsidRPr="00043B68">
        <w:rPr>
          <w:rStyle w:val="Heading2Char"/>
          <w:b/>
        </w:rPr>
        <w:t xml:space="preserve">LOW-CALORIE </w:t>
      </w:r>
      <w:r>
        <w:rPr>
          <w:rStyle w:val="Heading2Char"/>
          <w:b/>
        </w:rPr>
        <w:t>MATERIAL</w:t>
      </w:r>
      <w:r w:rsidRPr="00043B68">
        <w:rPr>
          <w:rStyle w:val="Heading2Char"/>
          <w:b/>
        </w:rPr>
        <w:t>.</w:t>
      </w:r>
      <w:r w:rsidRPr="00043B68">
        <w:rPr>
          <w:b w:val="0"/>
        </w:rPr>
        <w:t xml:space="preserve"> 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>Try to achieve lower-calorie food or some of your favorite high-calorie diets. For example, if a recipe demands a cup (250 m</w:t>
      </w:r>
      <w:r w:rsidRPr="00785EE1">
        <w:rPr>
          <w:sz w:val="24"/>
          <w:szCs w:val="24"/>
        </w:rPr>
        <w:t>L) of sour cream containing 444 calories, use plain yogurt low in fat or Greek yogurt with only 154 calories.</w:t>
      </w:r>
    </w:p>
    <w:p w:rsidR="00181F33" w:rsidRPr="00181F33" w:rsidP="003C2597">
      <w:pPr>
        <w:pStyle w:val="Heading2"/>
        <w:numPr>
          <w:ilvl w:val="0"/>
          <w:numId w:val="9"/>
        </w:numPr>
        <w:spacing w:line="360" w:lineRule="auto"/>
        <w:jc w:val="both"/>
        <w:rPr>
          <w:b w:val="0"/>
        </w:rPr>
      </w:pPr>
      <w:r>
        <w:rPr>
          <w:rStyle w:val="Heading2Char"/>
          <w:b/>
        </w:rPr>
        <w:t>ASK FOR A FOOD PARCEL</w:t>
      </w:r>
      <w:r w:rsidRPr="00181F33">
        <w:rPr>
          <w:b w:val="0"/>
        </w:rPr>
        <w:t>.</w:t>
      </w:r>
    </w:p>
    <w:p w:rsidR="00181F33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>The calorie portions at most restaurants are much larger than the recommended serving size. So, Instead of cleaning your wh</w:t>
      </w:r>
      <w:r w:rsidRPr="00785EE1">
        <w:rPr>
          <w:sz w:val="24"/>
          <w:szCs w:val="24"/>
        </w:rPr>
        <w:t>ole plate, ask the waiter to pack the remaining half in a container for you to take home instead of another meal.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You can also share this with a friend or make it a snack before a meal. Just be sure to ignore fried foot. That is high in calories.</w:t>
      </w:r>
    </w:p>
    <w:p w:rsidR="00A33E0F" w:rsidP="003C2597">
      <w:pPr>
        <w:pStyle w:val="Heading2"/>
        <w:numPr>
          <w:ilvl w:val="0"/>
          <w:numId w:val="9"/>
        </w:numPr>
        <w:spacing w:line="360" w:lineRule="auto"/>
        <w:jc w:val="both"/>
      </w:pPr>
      <w:r>
        <w:t xml:space="preserve">IGNORE FRIED FOOD. </w:t>
      </w:r>
    </w:p>
    <w:p w:rsidR="00A33E0F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>Fried</w:t>
      </w:r>
      <w:r w:rsidRPr="00785EE1" w:rsidR="00AC5275">
        <w:rPr>
          <w:sz w:val="24"/>
          <w:szCs w:val="24"/>
        </w:rPr>
        <w:t xml:space="preserve"> food adds</w:t>
      </w:r>
      <w:r w:rsidRPr="00785EE1">
        <w:rPr>
          <w:sz w:val="24"/>
          <w:szCs w:val="24"/>
        </w:rPr>
        <w:t xml:space="preserve"> a</w:t>
      </w:r>
      <w:r w:rsidRPr="00785EE1" w:rsidR="00AC5275">
        <w:rPr>
          <w:sz w:val="24"/>
          <w:szCs w:val="24"/>
        </w:rPr>
        <w:t xml:space="preserve"> lot of</w:t>
      </w:r>
      <w:r w:rsidRPr="00785EE1">
        <w:rPr>
          <w:sz w:val="24"/>
          <w:szCs w:val="24"/>
        </w:rPr>
        <w:t xml:space="preserve"> saturated fats and</w:t>
      </w:r>
      <w:r w:rsidRPr="00785EE1" w:rsidR="00AC5275">
        <w:rPr>
          <w:sz w:val="24"/>
          <w:szCs w:val="24"/>
        </w:rPr>
        <w:t xml:space="preserve"> unhealthy c</w:t>
      </w:r>
      <w:r w:rsidRPr="00785EE1">
        <w:rPr>
          <w:sz w:val="24"/>
          <w:szCs w:val="24"/>
        </w:rPr>
        <w:t>alories to the</w:t>
      </w:r>
      <w:r w:rsidRPr="00785EE1" w:rsidR="00AC5275">
        <w:rPr>
          <w:sz w:val="24"/>
          <w:szCs w:val="24"/>
        </w:rPr>
        <w:t xml:space="preserve"> dish.</w:t>
      </w:r>
      <w:r w:rsidRPr="00785EE1">
        <w:rPr>
          <w:sz w:val="24"/>
          <w:szCs w:val="24"/>
        </w:rPr>
        <w:t xml:space="preserve"> So,</w:t>
      </w:r>
      <w:r w:rsidRPr="00785EE1" w:rsidR="00AC5275">
        <w:rPr>
          <w:sz w:val="24"/>
          <w:szCs w:val="24"/>
        </w:rPr>
        <w:t xml:space="preserve"> choose grilled</w:t>
      </w:r>
      <w:r w:rsidRPr="00785EE1">
        <w:rPr>
          <w:sz w:val="24"/>
          <w:szCs w:val="24"/>
        </w:rPr>
        <w:t xml:space="preserve"> or boiled meat or food instead of fried fish or chicken. And ignore</w:t>
      </w:r>
      <w:r w:rsidRPr="00785EE1" w:rsidR="00AC5275">
        <w:rPr>
          <w:sz w:val="24"/>
          <w:szCs w:val="24"/>
        </w:rPr>
        <w:t xml:space="preserve"> the French fries.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A large serving</w:t>
      </w:r>
      <w:r w:rsidRPr="00785EE1" w:rsidR="00A33E0F">
        <w:rPr>
          <w:sz w:val="24"/>
          <w:szCs w:val="24"/>
        </w:rPr>
        <w:t xml:space="preserve"> or packet</w:t>
      </w:r>
      <w:r w:rsidRPr="00785EE1">
        <w:rPr>
          <w:sz w:val="24"/>
          <w:szCs w:val="24"/>
        </w:rPr>
        <w:t xml:space="preserve"> of </w:t>
      </w:r>
      <w:r w:rsidRPr="00785EE1" w:rsidR="00A33E0F">
        <w:rPr>
          <w:sz w:val="24"/>
          <w:szCs w:val="24"/>
        </w:rPr>
        <w:t>fried French fries alone can add up to 500 calories to the</w:t>
      </w:r>
      <w:r w:rsidRPr="00785EE1">
        <w:rPr>
          <w:sz w:val="24"/>
          <w:szCs w:val="24"/>
        </w:rPr>
        <w:t xml:space="preserve"> meal. I</w:t>
      </w:r>
      <w:r w:rsidRPr="00785EE1" w:rsidR="00A33E0F">
        <w:rPr>
          <w:sz w:val="24"/>
          <w:szCs w:val="24"/>
        </w:rPr>
        <w:t>nstead, see if you can replace it with</w:t>
      </w:r>
      <w:r w:rsidRPr="00785EE1">
        <w:rPr>
          <w:sz w:val="24"/>
          <w:szCs w:val="24"/>
        </w:rPr>
        <w:t xml:space="preserve"> th</w:t>
      </w:r>
      <w:r w:rsidRPr="00785EE1" w:rsidR="00A33E0F">
        <w:rPr>
          <w:sz w:val="24"/>
          <w:szCs w:val="24"/>
        </w:rPr>
        <w:t>e day's vegetable o</w:t>
      </w:r>
      <w:r w:rsidRPr="00785EE1">
        <w:rPr>
          <w:sz w:val="24"/>
          <w:szCs w:val="24"/>
        </w:rPr>
        <w:t>r a salad.</w:t>
      </w:r>
    </w:p>
    <w:p w:rsidR="00A33E0F" w:rsidP="003C2597">
      <w:pPr>
        <w:pStyle w:val="Heading2"/>
        <w:numPr>
          <w:ilvl w:val="0"/>
          <w:numId w:val="9"/>
        </w:numPr>
        <w:spacing w:line="360" w:lineRule="auto"/>
        <w:jc w:val="both"/>
      </w:pPr>
      <w:r>
        <w:t>EAT A THINNER PIZZA.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Skip </w:t>
      </w:r>
      <w:r w:rsidRPr="00785EE1" w:rsidR="00A33E0F">
        <w:rPr>
          <w:sz w:val="24"/>
          <w:szCs w:val="24"/>
        </w:rPr>
        <w:t xml:space="preserve">all the toppings like </w:t>
      </w:r>
      <w:r w:rsidRPr="00785EE1">
        <w:rPr>
          <w:sz w:val="24"/>
          <w:szCs w:val="24"/>
        </w:rPr>
        <w:t xml:space="preserve">the </w:t>
      </w:r>
      <w:r w:rsidRPr="00785EE1" w:rsidR="00A33E0F">
        <w:rPr>
          <w:sz w:val="24"/>
          <w:szCs w:val="24"/>
        </w:rPr>
        <w:t>extra cheese, meat toppings,</w:t>
      </w:r>
      <w:r w:rsidRPr="00785EE1">
        <w:rPr>
          <w:sz w:val="24"/>
          <w:szCs w:val="24"/>
        </w:rPr>
        <w:t xml:space="preserve"> and de</w:t>
      </w:r>
      <w:r w:rsidRPr="00785EE1" w:rsidR="00A33E0F">
        <w:rPr>
          <w:sz w:val="24"/>
          <w:szCs w:val="24"/>
        </w:rPr>
        <w:t>ep-dish crust, and have some</w:t>
      </w:r>
      <w:r w:rsidRPr="00785EE1">
        <w:rPr>
          <w:sz w:val="24"/>
          <w:szCs w:val="24"/>
        </w:rPr>
        <w:t xml:space="preserve"> slices of th</w:t>
      </w:r>
      <w:r w:rsidRPr="00785EE1" w:rsidR="00A33E0F">
        <w:rPr>
          <w:sz w:val="24"/>
          <w:szCs w:val="24"/>
        </w:rPr>
        <w:t xml:space="preserve">in-crust vegetable pizza. You will cut </w:t>
      </w:r>
      <w:r w:rsidRPr="00785EE1">
        <w:rPr>
          <w:sz w:val="24"/>
          <w:szCs w:val="24"/>
        </w:rPr>
        <w:t>over 500 calories</w:t>
      </w:r>
      <w:r w:rsidRPr="00785EE1" w:rsidR="00A33E0F">
        <w:rPr>
          <w:sz w:val="24"/>
          <w:szCs w:val="24"/>
        </w:rPr>
        <w:t xml:space="preserve"> by this</w:t>
      </w:r>
      <w:r w:rsidRPr="00785EE1">
        <w:rPr>
          <w:sz w:val="24"/>
          <w:szCs w:val="24"/>
        </w:rPr>
        <w:t>.</w:t>
      </w:r>
    </w:p>
    <w:p w:rsidR="00A33E0F" w:rsidP="003C2597">
      <w:pPr>
        <w:pStyle w:val="Heading2"/>
        <w:numPr>
          <w:ilvl w:val="0"/>
          <w:numId w:val="9"/>
        </w:numPr>
        <w:spacing w:line="360" w:lineRule="auto"/>
        <w:jc w:val="both"/>
      </w:pPr>
      <w:r>
        <w:t>USE THE PLATE FOR SERVING.</w:t>
      </w:r>
    </w:p>
    <w:p w:rsidR="00785EE1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Eat your food from only 1</w:t>
      </w:r>
      <w:r w:rsidRPr="00785EE1" w:rsidR="00AC5275">
        <w:rPr>
          <w:sz w:val="24"/>
          <w:szCs w:val="24"/>
        </w:rPr>
        <w:t xml:space="preserve"> plate or bowl, including </w:t>
      </w:r>
      <w:r w:rsidRPr="00785EE1">
        <w:rPr>
          <w:sz w:val="24"/>
          <w:szCs w:val="24"/>
        </w:rPr>
        <w:t xml:space="preserve">your </w:t>
      </w:r>
      <w:r w:rsidRPr="00785EE1" w:rsidR="00AC5275">
        <w:rPr>
          <w:sz w:val="24"/>
          <w:szCs w:val="24"/>
        </w:rPr>
        <w:t xml:space="preserve">snacks. When you </w:t>
      </w:r>
      <w:r w:rsidRPr="00785EE1">
        <w:rPr>
          <w:sz w:val="24"/>
          <w:szCs w:val="24"/>
        </w:rPr>
        <w:t>take your snack out of the bag or box, it will become</w:t>
      </w:r>
      <w:r w:rsidRPr="00785EE1" w:rsidR="00AC5275">
        <w:rPr>
          <w:sz w:val="24"/>
          <w:szCs w:val="24"/>
        </w:rPr>
        <w:t xml:space="preserve"> easy to eat</w:t>
      </w:r>
      <w:r w:rsidRPr="00785EE1">
        <w:rPr>
          <w:sz w:val="24"/>
          <w:szCs w:val="24"/>
        </w:rPr>
        <w:t xml:space="preserve"> rather than eating it i</w:t>
      </w:r>
      <w:r w:rsidRPr="00785EE1">
        <w:rPr>
          <w:sz w:val="24"/>
          <w:szCs w:val="24"/>
        </w:rPr>
        <w:t xml:space="preserve">nside the packet. </w:t>
      </w:r>
      <w:r w:rsidRPr="00785EE1" w:rsidR="00AC5275">
        <w:rPr>
          <w:sz w:val="24"/>
          <w:szCs w:val="24"/>
        </w:rPr>
        <w:t>If you sit in front of the TV</w:t>
      </w:r>
      <w:r w:rsidRPr="00785EE1">
        <w:rPr>
          <w:sz w:val="24"/>
          <w:szCs w:val="24"/>
        </w:rPr>
        <w:t xml:space="preserve"> and eat it, this will surprise you.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You will be surprised that a large bag of chips may contain mor</w:t>
      </w:r>
      <w:r w:rsidRPr="00785EE1" w:rsidR="00785EE1">
        <w:rPr>
          <w:sz w:val="24"/>
          <w:szCs w:val="24"/>
        </w:rPr>
        <w:t>e than 1000 calories. So, put one portion in a bowl, and place</w:t>
      </w:r>
      <w:r w:rsidRPr="00785EE1">
        <w:rPr>
          <w:sz w:val="24"/>
          <w:szCs w:val="24"/>
        </w:rPr>
        <w:t xml:space="preserve"> the rest away.</w:t>
      </w:r>
    </w:p>
    <w:p w:rsidR="00785EE1" w:rsidP="003C2597">
      <w:pPr>
        <w:pStyle w:val="Heading2"/>
        <w:numPr>
          <w:ilvl w:val="0"/>
          <w:numId w:val="9"/>
        </w:numPr>
        <w:spacing w:line="360" w:lineRule="auto"/>
        <w:jc w:val="both"/>
      </w:pPr>
      <w:r>
        <w:t>AVOID THE ALCOHOL.</w:t>
      </w:r>
    </w:p>
    <w:p w:rsidR="00785EE1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Depending on Alcohol is an easy way for most people to cut</w:t>
      </w:r>
      <w:r w:rsidRPr="00785EE1" w:rsidR="00AC5275">
        <w:rPr>
          <w:sz w:val="24"/>
          <w:szCs w:val="24"/>
        </w:rPr>
        <w:t xml:space="preserve"> calories. </w:t>
      </w:r>
      <w:r w:rsidRPr="00785EE1">
        <w:rPr>
          <w:sz w:val="24"/>
          <w:szCs w:val="24"/>
        </w:rPr>
        <w:t xml:space="preserve">Usually, </w:t>
      </w:r>
      <w:r w:rsidRPr="00785EE1" w:rsidR="00AC5275">
        <w:rPr>
          <w:sz w:val="24"/>
          <w:szCs w:val="24"/>
        </w:rPr>
        <w:t>Alcohol does not have any nutrit</w:t>
      </w:r>
      <w:r w:rsidRPr="00785EE1">
        <w:rPr>
          <w:sz w:val="24"/>
          <w:szCs w:val="24"/>
        </w:rPr>
        <w:t xml:space="preserve">ional value, so when you drink </w:t>
      </w:r>
      <w:r w:rsidRPr="00785EE1" w:rsidR="00AC5275">
        <w:rPr>
          <w:sz w:val="24"/>
          <w:szCs w:val="24"/>
        </w:rPr>
        <w:t xml:space="preserve">Alcohol, you </w:t>
      </w:r>
      <w:r w:rsidRPr="00785EE1">
        <w:rPr>
          <w:sz w:val="24"/>
          <w:szCs w:val="24"/>
        </w:rPr>
        <w:t>will get empty calories, about</w:t>
      </w:r>
      <w:r w:rsidRPr="00785EE1" w:rsidR="00AC5275">
        <w:rPr>
          <w:sz w:val="24"/>
          <w:szCs w:val="24"/>
        </w:rPr>
        <w:t xml:space="preserve"> 500 </w:t>
      </w:r>
      <w:r w:rsidRPr="00785EE1">
        <w:rPr>
          <w:sz w:val="24"/>
          <w:szCs w:val="24"/>
        </w:rPr>
        <w:t>calories for a few mixed drinks made with artificial</w:t>
      </w:r>
      <w:r w:rsidRPr="00785EE1" w:rsidR="00AC5275">
        <w:rPr>
          <w:sz w:val="24"/>
          <w:szCs w:val="24"/>
        </w:rPr>
        <w:t xml:space="preserve"> sweeteners,</w:t>
      </w:r>
      <w:r w:rsidRPr="00785EE1">
        <w:rPr>
          <w:sz w:val="24"/>
          <w:szCs w:val="24"/>
        </w:rPr>
        <w:t xml:space="preserve"> i</w:t>
      </w:r>
      <w:r w:rsidRPr="00785EE1">
        <w:rPr>
          <w:sz w:val="24"/>
          <w:szCs w:val="24"/>
        </w:rPr>
        <w:t>ce cream,</w:t>
      </w:r>
      <w:r w:rsidRPr="00785EE1" w:rsidR="00AC5275">
        <w:rPr>
          <w:sz w:val="24"/>
          <w:szCs w:val="24"/>
        </w:rPr>
        <w:t xml:space="preserve"> and fruit juic</w:t>
      </w:r>
      <w:r w:rsidRPr="00785EE1">
        <w:rPr>
          <w:sz w:val="24"/>
          <w:szCs w:val="24"/>
        </w:rPr>
        <w:t>e</w:t>
      </w:r>
      <w:r w:rsidRPr="00785EE1" w:rsidR="00AC5275">
        <w:rPr>
          <w:sz w:val="24"/>
          <w:szCs w:val="24"/>
        </w:rPr>
        <w:t>.</w:t>
      </w:r>
    </w:p>
    <w:p w:rsidR="00AC5275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 xml:space="preserve"> If you or</w:t>
      </w:r>
      <w:r w:rsidRPr="00785EE1" w:rsidR="00785EE1">
        <w:rPr>
          <w:sz w:val="24"/>
          <w:szCs w:val="24"/>
        </w:rPr>
        <w:t xml:space="preserve">der a drink, choose about 355 mL of light beer containing 103 calories or a serving of 145 mL glass of wine containing only </w:t>
      </w:r>
      <w:r w:rsidRPr="00785EE1">
        <w:rPr>
          <w:sz w:val="24"/>
          <w:szCs w:val="24"/>
        </w:rPr>
        <w:t>120 calo</w:t>
      </w:r>
      <w:r w:rsidRPr="00785EE1" w:rsidR="00785EE1">
        <w:rPr>
          <w:sz w:val="24"/>
          <w:szCs w:val="24"/>
        </w:rPr>
        <w:t>ries</w:t>
      </w:r>
      <w:r w:rsidRPr="00785EE1">
        <w:rPr>
          <w:sz w:val="24"/>
          <w:szCs w:val="24"/>
        </w:rPr>
        <w:t>.</w:t>
      </w:r>
      <w:r w:rsidRPr="00785EE1" w:rsidR="00785EE1">
        <w:rPr>
          <w:sz w:val="24"/>
          <w:szCs w:val="24"/>
        </w:rPr>
        <w:t xml:space="preserve"> It will surely help you to cut your calories.</w:t>
      </w:r>
    </w:p>
    <w:p w:rsidR="00785EE1" w:rsidP="003C2597">
      <w:pPr>
        <w:pStyle w:val="Heading2"/>
      </w:pPr>
      <w:r>
        <w:t>CONCLUSION :</w:t>
      </w:r>
    </w:p>
    <w:p w:rsidR="00785EE1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>Cutting about 500 calo</w:t>
      </w:r>
      <w:r w:rsidRPr="00785EE1">
        <w:rPr>
          <w:sz w:val="24"/>
          <w:szCs w:val="24"/>
        </w:rPr>
        <w:t>ries in a single day is a relatively easy task. You must follow the abovementioned guidelines and the steps to cut about 500 calories daily.</w:t>
      </w:r>
    </w:p>
    <w:p w:rsidR="00785EE1" w:rsidRPr="00785EE1" w:rsidP="00785EE1">
      <w:pPr>
        <w:spacing w:line="360" w:lineRule="auto"/>
        <w:jc w:val="both"/>
        <w:rPr>
          <w:sz w:val="24"/>
          <w:szCs w:val="24"/>
        </w:rPr>
      </w:pPr>
      <w:r w:rsidRPr="00785EE1">
        <w:rPr>
          <w:sz w:val="24"/>
          <w:szCs w:val="24"/>
        </w:rPr>
        <w:t>Avoid fried food and eat food low in calories. Do some work, and surely you will cut calories successfully.</w:t>
      </w:r>
    </w:p>
    <w:p w:rsidR="00066A33" w:rsidP="00785EE1">
      <w:pPr>
        <w:spacing w:line="360" w:lineRule="auto"/>
        <w:jc w:val="both"/>
        <w:rPr>
          <w:sz w:val="24"/>
          <w:szCs w:val="24"/>
        </w:rPr>
      </w:pPr>
    </w:p>
    <w:p w:rsidR="00785EE1" w:rsidP="00785EE1">
      <w:pPr>
        <w:spacing w:line="360" w:lineRule="auto"/>
        <w:jc w:val="both"/>
        <w:rPr>
          <w:sz w:val="24"/>
          <w:szCs w:val="24"/>
        </w:rPr>
      </w:pPr>
    </w:p>
    <w:p w:rsidR="00785EE1" w:rsidP="00785EE1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cused keywords </w:t>
      </w:r>
      <w:r>
        <w:rPr>
          <w:sz w:val="24"/>
          <w:szCs w:val="24"/>
        </w:rPr>
        <w:t>(</w:t>
      </w:r>
      <w:r>
        <w:rPr>
          <w:sz w:val="24"/>
          <w:szCs w:val="24"/>
        </w:rPr>
        <w:t xml:space="preserve"> calories</w:t>
      </w:r>
      <w:r>
        <w:rPr>
          <w:sz w:val="24"/>
          <w:szCs w:val="24"/>
        </w:rPr>
        <w:t xml:space="preserve"> )</w:t>
      </w:r>
    </w:p>
    <w:p w:rsidR="00785EE1" w:rsidRPr="00785EE1" w:rsidP="00785EE1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Metawaord</w:t>
      </w:r>
      <w:r>
        <w:rPr>
          <w:sz w:val="24"/>
          <w:szCs w:val="24"/>
        </w:rPr>
        <w:t xml:space="preserve"> keywords </w:t>
      </w:r>
      <w:r>
        <w:rPr>
          <w:sz w:val="24"/>
          <w:szCs w:val="24"/>
        </w:rPr>
        <w:t>( calories</w:t>
      </w:r>
      <w:r>
        <w:rPr>
          <w:sz w:val="24"/>
          <w:szCs w:val="24"/>
        </w:rPr>
        <w:t xml:space="preserve">, cut calories, </w:t>
      </w:r>
      <w:bookmarkStart w:id="0" w:name="_GoBack"/>
      <w:bookmarkEnd w:id="0"/>
      <w:r>
        <w:rPr>
          <w:sz w:val="24"/>
          <w:szCs w:val="24"/>
        </w:rPr>
        <w:t xml:space="preserve">avoid fried food, </w:t>
      </w:r>
      <w:r w:rsidR="00820536">
        <w:rPr>
          <w:sz w:val="24"/>
          <w:szCs w:val="24"/>
        </w:rPr>
        <w:t>avoid snacks, do some work, weight loss)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F552B1"/>
    <w:multiLevelType w:val="hybridMultilevel"/>
    <w:tmpl w:val="257206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52830"/>
    <w:multiLevelType w:val="hybridMultilevel"/>
    <w:tmpl w:val="DDDE19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356C91"/>
    <w:multiLevelType w:val="hybridMultilevel"/>
    <w:tmpl w:val="AD1237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3E3539"/>
    <w:multiLevelType w:val="hybridMultilevel"/>
    <w:tmpl w:val="262CCB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697837"/>
    <w:multiLevelType w:val="hybridMultilevel"/>
    <w:tmpl w:val="FDBCB02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46737F"/>
    <w:multiLevelType w:val="hybridMultilevel"/>
    <w:tmpl w:val="1A50C6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436795"/>
    <w:multiLevelType w:val="hybridMultilevel"/>
    <w:tmpl w:val="2B76A4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06D542C"/>
    <w:multiLevelType w:val="hybridMultilevel"/>
    <w:tmpl w:val="E0CC77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98455F"/>
    <w:multiLevelType w:val="hybridMultilevel"/>
    <w:tmpl w:val="A00EB7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7"/>
  </w:num>
  <w:num w:numId="5">
    <w:abstractNumId w:val="5"/>
  </w:num>
  <w:num w:numId="6">
    <w:abstractNumId w:val="1"/>
  </w:num>
  <w:num w:numId="7">
    <w:abstractNumId w:val="8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5275"/>
    <w:rsid w:val="00024FCC"/>
    <w:rsid w:val="00043B68"/>
    <w:rsid w:val="00066A33"/>
    <w:rsid w:val="00150EF8"/>
    <w:rsid w:val="00171078"/>
    <w:rsid w:val="00181F33"/>
    <w:rsid w:val="003C2597"/>
    <w:rsid w:val="003D3791"/>
    <w:rsid w:val="005173AA"/>
    <w:rsid w:val="006A3634"/>
    <w:rsid w:val="00721905"/>
    <w:rsid w:val="00785EE1"/>
    <w:rsid w:val="007F2C34"/>
    <w:rsid w:val="00820536"/>
    <w:rsid w:val="00830924"/>
    <w:rsid w:val="00A33E0F"/>
    <w:rsid w:val="00AC5275"/>
    <w:rsid w:val="00CE3233"/>
    <w:rsid w:val="00D101EB"/>
    <w:rsid w:val="00E46ECA"/>
    <w:rsid w:val="00E629E2"/>
    <w:rsid w:val="00EA3219"/>
    <w:rsid w:val="00F33096"/>
  </w:rsids>
  <w:docVars>
    <w:docVar w:name="__Grammarly_42___1" w:val="H4sIAAAAAAAEAKtWcslP9kxRslIyNDY2MjQxMzQwNDQxNzM2NrdU0lEKTi0uzszPAykwrAUARlMZH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4F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4F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B6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6EC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6EC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24F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24F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024FC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43B68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4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3-02-21T13:50:00Z</dcterms:created>
  <dcterms:modified xsi:type="dcterms:W3CDTF">2023-02-24T18:54:00Z</dcterms:modified>
</cp:coreProperties>
</file>